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EDD3C" w14:textId="4C997DE8" w:rsidR="0051300D" w:rsidRPr="00A018E2" w:rsidRDefault="00BD60EF" w:rsidP="0051300D">
      <w:pPr>
        <w:ind w:left="2880"/>
      </w:pPr>
      <w:bookmarkStart w:id="0" w:name="OLE_LINK12"/>
      <w:bookmarkStart w:id="1" w:name="OLE_LINK11"/>
      <w:bookmarkStart w:id="2" w:name="_GoBack"/>
      <w:bookmarkEnd w:id="0"/>
      <w:bookmarkEnd w:id="1"/>
      <w:bookmarkEnd w:id="2"/>
      <w:r w:rsidRPr="00A018E2">
        <w:rPr>
          <w:noProof/>
        </w:rPr>
        <w:drawing>
          <wp:anchor distT="0" distB="0" distL="114300" distR="114300" simplePos="0" relativeHeight="251659264" behindDoc="1" locked="0" layoutInCell="1" allowOverlap="1" wp14:anchorId="79E30D3A" wp14:editId="2AC24B7D">
            <wp:simplePos x="0" y="0"/>
            <wp:positionH relativeFrom="column">
              <wp:posOffset>548607</wp:posOffset>
            </wp:positionH>
            <wp:positionV relativeFrom="paragraph">
              <wp:posOffset>-139700</wp:posOffset>
            </wp:positionV>
            <wp:extent cx="602045" cy="608965"/>
            <wp:effectExtent l="0" t="0" r="762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PM_logo.png"/>
                    <pic:cNvPicPr/>
                  </pic:nvPicPr>
                  <pic:blipFill>
                    <a:blip r:embed="rId8">
                      <a:extLst>
                        <a:ext uri="{28A0092B-C50C-407E-A947-70E740481C1C}">
                          <a14:useLocalDpi xmlns:a14="http://schemas.microsoft.com/office/drawing/2010/main" val="0"/>
                        </a:ext>
                      </a:extLst>
                    </a:blip>
                    <a:stretch>
                      <a:fillRect/>
                    </a:stretch>
                  </pic:blipFill>
                  <pic:spPr>
                    <a:xfrm>
                      <a:off x="0" y="0"/>
                      <a:ext cx="602045" cy="608965"/>
                    </a:xfrm>
                    <a:prstGeom prst="rect">
                      <a:avLst/>
                    </a:prstGeom>
                  </pic:spPr>
                </pic:pic>
              </a:graphicData>
            </a:graphic>
            <wp14:sizeRelH relativeFrom="page">
              <wp14:pctWidth>0</wp14:pctWidth>
            </wp14:sizeRelH>
            <wp14:sizeRelV relativeFrom="page">
              <wp14:pctHeight>0</wp14:pctHeight>
            </wp14:sizeRelV>
          </wp:anchor>
        </w:drawing>
      </w:r>
    </w:p>
    <w:p w14:paraId="798A3BD5" w14:textId="77777777" w:rsidR="00BD60EF" w:rsidRDefault="00BD60EF" w:rsidP="00BD60EF">
      <w:pPr>
        <w:pStyle w:val="Heading1"/>
      </w:pPr>
    </w:p>
    <w:p w14:paraId="23DB69FC" w14:textId="77777777" w:rsidR="0051300D" w:rsidRPr="0051300D" w:rsidRDefault="0051300D" w:rsidP="00F34180">
      <w:pPr>
        <w:spacing w:before="360"/>
        <w:rPr>
          <w:b/>
          <w:sz w:val="22"/>
          <w:szCs w:val="22"/>
        </w:rPr>
      </w:pPr>
      <w:r w:rsidRPr="0051300D">
        <w:rPr>
          <w:b/>
          <w:sz w:val="22"/>
          <w:szCs w:val="22"/>
        </w:rPr>
        <w:t>Private and Confidential</w:t>
      </w:r>
    </w:p>
    <w:p w14:paraId="337DA40B" w14:textId="77777777" w:rsidR="00BD60EF" w:rsidRPr="00A018E2" w:rsidRDefault="00BD60EF" w:rsidP="0051300D">
      <w:pPr>
        <w:pStyle w:val="Heading1"/>
      </w:pPr>
      <w:r w:rsidRPr="00A018E2">
        <w:t xml:space="preserve">Criminal Convictions </w:t>
      </w:r>
      <w:r w:rsidRPr="00A018E2">
        <w:rPr>
          <w:lang w:eastAsia="en-US"/>
        </w:rPr>
        <w:t>Disclosure</w:t>
      </w:r>
      <w:r w:rsidRPr="00A018E2">
        <w:t xml:space="preserve"> Form</w:t>
      </w:r>
    </w:p>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proofErr w:type="gramStart"/>
      <w:r w:rsidRPr="005D438A">
        <w:rPr>
          <w:sz w:val="22"/>
          <w:szCs w:val="22"/>
          <w:lang w:eastAsia="en-US"/>
        </w:rPr>
        <w:t>)</w:t>
      </w:r>
      <w:r w:rsidRPr="0051300D">
        <w:rPr>
          <w:sz w:val="22"/>
          <w:szCs w:val="22"/>
          <w:lang w:eastAsia="en-US"/>
        </w:rPr>
        <w:t>_</w:t>
      </w:r>
      <w:proofErr w:type="gramEnd"/>
      <w:r w:rsidRPr="0051300D">
        <w:rPr>
          <w:sz w:val="22"/>
          <w:szCs w:val="22"/>
          <w:lang w:eastAsia="en-US"/>
        </w:rPr>
        <w:t>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9"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w:t>
      </w:r>
      <w:proofErr w:type="gramStart"/>
      <w:r w:rsidRPr="0051300D">
        <w:rPr>
          <w:sz w:val="22"/>
          <w:szCs w:val="22"/>
        </w:rPr>
        <w:t>summary</w:t>
      </w:r>
      <w:proofErr w:type="gramEnd"/>
      <w:r w:rsidRPr="0051300D">
        <w:rPr>
          <w:sz w:val="22"/>
          <w:szCs w:val="22"/>
        </w:rPr>
        <w:t xml:space="preserve"> dismissal if you are in post, with possible referral to the police. Confirmation of appointment is subject to a satisfactory Enhanced DBS Certificate. </w:t>
      </w:r>
    </w:p>
    <w:p w14:paraId="537BFF09" w14:textId="05DAACD6" w:rsidR="00F34180" w:rsidRPr="00F34180" w:rsidRDefault="00F34180" w:rsidP="00F34180">
      <w:pPr>
        <w:jc w:val="left"/>
        <w:rPr>
          <w:color w:val="44474A"/>
          <w:sz w:val="22"/>
          <w:szCs w:val="22"/>
          <w:lang w:eastAsia="en-US"/>
        </w:rPr>
      </w:pPr>
      <w:r w:rsidRPr="00F34180">
        <w:rPr>
          <w:color w:val="44474A"/>
          <w:sz w:val="22"/>
          <w:szCs w:val="22"/>
          <w:lang w:eastAsia="en-US"/>
        </w:rPr>
        <w:t xml:space="preserve">Please read the information </w:t>
      </w:r>
      <w:hyperlink r:id="rId10" w:history="1">
        <w:r w:rsidRPr="00F34180">
          <w:rPr>
            <w:color w:val="1381BE"/>
            <w:sz w:val="22"/>
            <w:szCs w:val="22"/>
            <w:lang w:eastAsia="en-US"/>
          </w:rPr>
          <w:t>here</w:t>
        </w:r>
      </w:hyperlink>
      <w:r w:rsidRPr="00F34180">
        <w:rPr>
          <w:color w:val="44474A"/>
          <w:sz w:val="22"/>
          <w:szCs w:val="22"/>
          <w:lang w:eastAsia="en-US"/>
        </w:rPr>
        <w:t xml:space="preserve"> before answering the following questions. If you are unsure whether you need to disclose criminal information, you should seek legal advice or you may wish to contact </w:t>
      </w:r>
      <w:proofErr w:type="spellStart"/>
      <w:r w:rsidRPr="00F34180">
        <w:rPr>
          <w:color w:val="44474A"/>
          <w:sz w:val="22"/>
          <w:szCs w:val="22"/>
          <w:lang w:eastAsia="en-US"/>
        </w:rPr>
        <w:t>Nacro</w:t>
      </w:r>
      <w:proofErr w:type="spellEnd"/>
      <w:r w:rsidRPr="00F34180">
        <w:rPr>
          <w:color w:val="44474A"/>
          <w:sz w:val="22"/>
          <w:szCs w:val="22"/>
          <w:lang w:eastAsia="en-US"/>
        </w:rPr>
        <w:t xml:space="preserve"> or Unlock for impartial advice. There is more information on filtering and protected </w:t>
      </w:r>
      <w:r w:rsidR="00456489" w:rsidRPr="00F34180">
        <w:rPr>
          <w:color w:val="44474A"/>
          <w:sz w:val="22"/>
          <w:szCs w:val="22"/>
          <w:lang w:eastAsia="en-US"/>
        </w:rPr>
        <w:t>offences</w:t>
      </w:r>
      <w:r w:rsidRPr="00F34180">
        <w:rPr>
          <w:color w:val="44474A"/>
          <w:sz w:val="22"/>
          <w:szCs w:val="22"/>
          <w:lang w:eastAsia="en-US"/>
        </w:rPr>
        <w:t xml:space="preserve"> on the Ministry of Justice website.</w:t>
      </w:r>
    </w:p>
    <w:p w14:paraId="56F3CBB1" w14:textId="77777777" w:rsidR="00F34180" w:rsidRPr="00F34180" w:rsidRDefault="00F34180" w:rsidP="00F34180">
      <w:pPr>
        <w:jc w:val="left"/>
        <w:rPr>
          <w:color w:val="44474A"/>
          <w:sz w:val="22"/>
          <w:szCs w:val="22"/>
          <w:lang w:eastAsia="en-US"/>
        </w:rPr>
      </w:pPr>
      <w:proofErr w:type="spellStart"/>
      <w:r w:rsidRPr="00F34180">
        <w:rPr>
          <w:color w:val="44474A"/>
          <w:sz w:val="22"/>
          <w:szCs w:val="22"/>
          <w:lang w:eastAsia="en-US"/>
        </w:rPr>
        <w:t>Nacro</w:t>
      </w:r>
      <w:proofErr w:type="spellEnd"/>
      <w:r w:rsidRPr="00F34180">
        <w:rPr>
          <w:color w:val="44474A"/>
          <w:sz w:val="22"/>
          <w:szCs w:val="22"/>
          <w:lang w:eastAsia="en-US"/>
        </w:rPr>
        <w:t xml:space="preserve"> – </w:t>
      </w:r>
      <w:hyperlink r:id="rId11" w:history="1">
        <w:r w:rsidRPr="00F34180">
          <w:rPr>
            <w:color w:val="1381BE"/>
            <w:sz w:val="22"/>
            <w:szCs w:val="22"/>
            <w:lang w:eastAsia="en-US"/>
          </w:rPr>
          <w:t>https://www.nacro.org.uk/criminal-record-support-service/</w:t>
        </w:r>
      </w:hyperlink>
      <w:r w:rsidRPr="00F34180">
        <w:rPr>
          <w:color w:val="44474A"/>
          <w:sz w:val="22"/>
          <w:szCs w:val="22"/>
          <w:lang w:eastAsia="en-US"/>
        </w:rPr>
        <w:t xml:space="preserve"> or email </w:t>
      </w:r>
      <w:hyperlink r:id="rId12" w:history="1">
        <w:r w:rsidRPr="00F34180">
          <w:rPr>
            <w:color w:val="1381BE"/>
            <w:sz w:val="22"/>
            <w:szCs w:val="22"/>
            <w:lang w:eastAsia="en-US"/>
          </w:rPr>
          <w:t>helpline@nacro.org.uk</w:t>
        </w:r>
      </w:hyperlink>
      <w:r w:rsidRPr="00F34180">
        <w:rPr>
          <w:color w:val="44474A"/>
          <w:sz w:val="22"/>
          <w:szCs w:val="22"/>
          <w:lang w:eastAsia="en-US"/>
        </w:rPr>
        <w:t xml:space="preserve"> or phone 0300 123 1999</w:t>
      </w:r>
    </w:p>
    <w:p w14:paraId="61DA33D1"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Unlock – </w:t>
      </w:r>
      <w:hyperlink r:id="rId13" w:history="1">
        <w:r w:rsidRPr="00F34180">
          <w:rPr>
            <w:color w:val="1381BE"/>
            <w:sz w:val="22"/>
            <w:szCs w:val="22"/>
            <w:lang w:eastAsia="en-US"/>
          </w:rPr>
          <w:t>http://hub.unlock.org.uk/contact/</w:t>
        </w:r>
      </w:hyperlink>
      <w:r w:rsidRPr="00F34180">
        <w:rPr>
          <w:color w:val="44474A"/>
          <w:sz w:val="22"/>
          <w:szCs w:val="22"/>
          <w:lang w:eastAsia="en-US"/>
        </w:rPr>
        <w:t xml:space="preserve"> phone 01634 247350 text 0924 133848</w:t>
      </w:r>
    </w:p>
    <w:p w14:paraId="0B02D60F"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Do you have any unspent conditional cautions or convictions under the Rehabilitation of Offenders Act 1974?  </w:t>
      </w:r>
      <w:sdt>
        <w:sdtPr>
          <w:rPr>
            <w:color w:val="44474A"/>
            <w:sz w:val="22"/>
            <w:szCs w:val="22"/>
            <w:lang w:eastAsia="en-US"/>
          </w:rPr>
          <w:alias w:val="Yes or No"/>
          <w:tag w:val="Yes or No"/>
          <w:id w:val="1786694132"/>
          <w:placeholder>
            <w:docPart w:val="B406A31E038447F0B19B7D6FAC5A1320"/>
          </w:placeholder>
          <w:showingPlcHdr/>
          <w:dropDownList>
            <w:listItem w:displayText="Yes" w:value="Yes"/>
            <w:listItem w:displayText="No" w:value="No"/>
          </w:dropDownList>
        </w:sdtPr>
        <w:sdtEndPr/>
        <w:sdtContent>
          <w:r w:rsidRPr="00F34180">
            <w:rPr>
              <w:color w:val="FF4874"/>
              <w:sz w:val="22"/>
              <w:szCs w:val="22"/>
              <w:lang w:eastAsia="en-US"/>
            </w:rPr>
            <w:t>Yes/No</w:t>
          </w:r>
        </w:sdtContent>
      </w:sdt>
    </w:p>
    <w:p w14:paraId="06DABDF7"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Do you have any adult cautions (simple or conditional) or spent convictions that are not protected as defined by the Rehabilitation of Offenders Act 1974 (Exceptions) Order 1975 (Amendment) (England and Wales) Order 2020? </w:t>
      </w:r>
      <w:sdt>
        <w:sdtPr>
          <w:rPr>
            <w:color w:val="44474A"/>
            <w:sz w:val="22"/>
            <w:szCs w:val="22"/>
            <w:lang w:eastAsia="en-US"/>
          </w:rPr>
          <w:alias w:val="Yes or No"/>
          <w:tag w:val="Yes or No"/>
          <w:id w:val="-155301121"/>
          <w:placeholder>
            <w:docPart w:val="7B069771C43C473CBFDAB54664BC8BF3"/>
          </w:placeholder>
          <w:showingPlcHdr/>
          <w:dropDownList>
            <w:listItem w:displayText="Yes" w:value="Yes"/>
            <w:listItem w:displayText="No" w:value="No"/>
          </w:dropDownList>
        </w:sdtPr>
        <w:sdtEndPr/>
        <w:sdtContent>
          <w:r w:rsidRPr="00F34180">
            <w:rPr>
              <w:color w:val="FF4874"/>
              <w:sz w:val="22"/>
              <w:szCs w:val="22"/>
              <w:lang w:eastAsia="en-US"/>
            </w:rPr>
            <w:t>Yes/No</w:t>
          </w:r>
        </w:sdtContent>
      </w:sdt>
    </w:p>
    <w:p w14:paraId="41D768EE" w14:textId="77777777" w:rsidR="00F34180" w:rsidRPr="00F34180" w:rsidRDefault="00F34180" w:rsidP="00F34180">
      <w:pPr>
        <w:spacing w:after="0"/>
        <w:jc w:val="left"/>
        <w:rPr>
          <w:color w:val="44474A"/>
          <w:sz w:val="22"/>
          <w:szCs w:val="22"/>
          <w:lang w:eastAsia="en-US"/>
        </w:rPr>
      </w:pPr>
      <w:r w:rsidRPr="00F34180">
        <w:rPr>
          <w:color w:val="44474A"/>
          <w:sz w:val="22"/>
          <w:szCs w:val="22"/>
          <w:lang w:eastAsia="en-US"/>
        </w:rPr>
        <w:t>Are you included on the DBS children’s barred list?</w:t>
      </w:r>
    </w:p>
    <w:p w14:paraId="0D9C4D59" w14:textId="1793841E" w:rsidR="00F34180" w:rsidRPr="00F34180" w:rsidRDefault="003F2F9C" w:rsidP="00F34180">
      <w:pPr>
        <w:jc w:val="left"/>
        <w:rPr>
          <w:color w:val="44474A"/>
          <w:sz w:val="22"/>
          <w:szCs w:val="22"/>
          <w:lang w:eastAsia="en-US"/>
        </w:rPr>
      </w:pPr>
      <w:sdt>
        <w:sdtPr>
          <w:rPr>
            <w:color w:val="44474A"/>
            <w:sz w:val="22"/>
            <w:szCs w:val="22"/>
            <w:lang w:eastAsia="en-US"/>
          </w:rPr>
          <w:alias w:val="Yes or No"/>
          <w:tag w:val="Yes or No"/>
          <w:id w:val="-634721062"/>
          <w:placeholder>
            <w:docPart w:val="AE921A6EF3B146D5B6A4B5586E442F89"/>
          </w:placeholder>
          <w:showingPlcHdr/>
          <w:dropDownList>
            <w:listItem w:displayText="Yes" w:value="Yes"/>
            <w:listItem w:displayText="No" w:value="No"/>
          </w:dropDownList>
        </w:sdtPr>
        <w:sdtEndPr/>
        <w:sdtContent>
          <w:r w:rsidR="00F34180" w:rsidRPr="00F34180">
            <w:rPr>
              <w:color w:val="FF4874"/>
              <w:sz w:val="22"/>
              <w:szCs w:val="22"/>
              <w:lang w:eastAsia="en-US"/>
            </w:rPr>
            <w:t>Yes/No</w:t>
          </w:r>
        </w:sdtContent>
      </w:sdt>
    </w:p>
    <w:p w14:paraId="7E9AA311" w14:textId="77777777" w:rsidR="003F2F9C" w:rsidRDefault="003F2F9C">
      <w:pPr>
        <w:jc w:val="left"/>
        <w:rPr>
          <w:sz w:val="22"/>
          <w:szCs w:val="22"/>
        </w:rPr>
      </w:pPr>
      <w:r>
        <w:rPr>
          <w:sz w:val="22"/>
          <w:szCs w:val="22"/>
        </w:rPr>
        <w:br w:type="page"/>
      </w:r>
    </w:p>
    <w:p w14:paraId="0AA6755D" w14:textId="48EB1BE9" w:rsidR="00BD60EF" w:rsidRPr="00030AAE" w:rsidRDefault="00BD60EF" w:rsidP="00030AAE">
      <w:pPr>
        <w:rPr>
          <w:sz w:val="22"/>
          <w:szCs w:val="22"/>
        </w:rPr>
      </w:pPr>
      <w:r w:rsidRPr="00030AAE">
        <w:rPr>
          <w:sz w:val="22"/>
          <w:szCs w:val="22"/>
        </w:rPr>
        <w:lastRenderedPageBreak/>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F34180">
      <w:footerReference w:type="default" r:id="rId14"/>
      <w:pgSz w:w="11906" w:h="16838"/>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790FA" w14:textId="77777777" w:rsidR="00085CA4" w:rsidRDefault="00085CA4" w:rsidP="00BD60EF">
      <w:r>
        <w:separator/>
      </w:r>
    </w:p>
  </w:endnote>
  <w:endnote w:type="continuationSeparator" w:id="0">
    <w:p w14:paraId="5BE020AF" w14:textId="77777777" w:rsidR="00085CA4" w:rsidRDefault="00085CA4"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142210"/>
      <w:docPartObj>
        <w:docPartGallery w:val="Page Numbers (Bottom of Page)"/>
        <w:docPartUnique/>
      </w:docPartObj>
    </w:sdtPr>
    <w:sdtEndPr/>
    <w:sdtContent>
      <w:p w14:paraId="232E940B" w14:textId="4A8B8D42" w:rsidR="00144805" w:rsidRDefault="0051300D" w:rsidP="00BD60EF">
        <w:pPr>
          <w:pStyle w:val="Footer"/>
        </w:pPr>
        <w:r>
          <w:t xml:space="preserve">Last revised: </w:t>
        </w:r>
        <w:r w:rsidR="005D438A">
          <w:t>November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33BF0" w14:textId="77777777" w:rsidR="00085CA4" w:rsidRDefault="00085CA4" w:rsidP="00BD60EF">
      <w:r>
        <w:separator/>
      </w:r>
    </w:p>
  </w:footnote>
  <w:footnote w:type="continuationSeparator" w:id="0">
    <w:p w14:paraId="79DFE006" w14:textId="77777777" w:rsidR="00085CA4" w:rsidRDefault="00085CA4"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rQUAX9TczywAAAA="/>
  </w:docVars>
  <w:rsids>
    <w:rsidRoot w:val="00BD60EF"/>
    <w:rsid w:val="00025F45"/>
    <w:rsid w:val="00030006"/>
    <w:rsid w:val="00030AAE"/>
    <w:rsid w:val="00031BE5"/>
    <w:rsid w:val="00041DF0"/>
    <w:rsid w:val="00042410"/>
    <w:rsid w:val="00051A6C"/>
    <w:rsid w:val="00065323"/>
    <w:rsid w:val="00085CA4"/>
    <w:rsid w:val="00095F98"/>
    <w:rsid w:val="000A6437"/>
    <w:rsid w:val="000D3526"/>
    <w:rsid w:val="000F0797"/>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3F2F9C"/>
    <w:rsid w:val="004150B9"/>
    <w:rsid w:val="004239C4"/>
    <w:rsid w:val="004316FE"/>
    <w:rsid w:val="00441E1E"/>
    <w:rsid w:val="00452712"/>
    <w:rsid w:val="00456489"/>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D0A71"/>
    <w:rsid w:val="009F200F"/>
    <w:rsid w:val="009F5C1A"/>
    <w:rsid w:val="00A131E1"/>
    <w:rsid w:val="00A409B6"/>
    <w:rsid w:val="00A548B8"/>
    <w:rsid w:val="00A55251"/>
    <w:rsid w:val="00A7533E"/>
    <w:rsid w:val="00A97D53"/>
    <w:rsid w:val="00AC4570"/>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34180"/>
    <w:rsid w:val="00F54EA6"/>
    <w:rsid w:val="00F6776E"/>
    <w:rsid w:val="00F82B3C"/>
    <w:rsid w:val="00F83BCF"/>
    <w:rsid w:val="00F923E5"/>
    <w:rsid w:val="00F93C27"/>
    <w:rsid w:val="00FB0F2B"/>
    <w:rsid w:val="00FC5AB6"/>
    <w:rsid w:val="00FE6556"/>
    <w:rsid w:val="00FE69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hub.unlock.org.uk/conta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elpline@nacro.org.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cro.org.uk/criminal-record-support-serv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hubspotusercontent30.net/hubfs/4094189/Flow%20Charts%20-%20Caution%20and%20Conviction%20Nov%202020.pdf" TargetMode="Externa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406A31E038447F0B19B7D6FAC5A1320"/>
        <w:category>
          <w:name w:val="General"/>
          <w:gallery w:val="placeholder"/>
        </w:category>
        <w:types>
          <w:type w:val="bbPlcHdr"/>
        </w:types>
        <w:behaviors>
          <w:behavior w:val="content"/>
        </w:behaviors>
        <w:guid w:val="{8748A954-27EC-4DB0-BE66-D9AE3B0DA68C}"/>
      </w:docPartPr>
      <w:docPartBody>
        <w:p w:rsidR="00D17E20" w:rsidRDefault="005F598A" w:rsidP="005F598A">
          <w:pPr>
            <w:pStyle w:val="B406A31E038447F0B19B7D6FAC5A1320"/>
          </w:pPr>
          <w:r>
            <w:rPr>
              <w:rStyle w:val="PlaceholderText"/>
              <w:color w:val="3B597B"/>
            </w:rPr>
            <w:t>Yes/No</w:t>
          </w:r>
        </w:p>
      </w:docPartBody>
    </w:docPart>
    <w:docPart>
      <w:docPartPr>
        <w:name w:val="7B069771C43C473CBFDAB54664BC8BF3"/>
        <w:category>
          <w:name w:val="General"/>
          <w:gallery w:val="placeholder"/>
        </w:category>
        <w:types>
          <w:type w:val="bbPlcHdr"/>
        </w:types>
        <w:behaviors>
          <w:behavior w:val="content"/>
        </w:behaviors>
        <w:guid w:val="{DAF78281-9754-46B3-9259-2C4634B8703B}"/>
      </w:docPartPr>
      <w:docPartBody>
        <w:p w:rsidR="00D17E20" w:rsidRDefault="005F598A" w:rsidP="005F598A">
          <w:pPr>
            <w:pStyle w:val="7B069771C43C473CBFDAB54664BC8BF3"/>
          </w:pPr>
          <w:r>
            <w:rPr>
              <w:rStyle w:val="PlaceholderText"/>
              <w:color w:val="3B597B"/>
            </w:rPr>
            <w:t>Yes/No</w:t>
          </w:r>
        </w:p>
      </w:docPartBody>
    </w:docPart>
    <w:docPart>
      <w:docPartPr>
        <w:name w:val="AE921A6EF3B146D5B6A4B5586E442F89"/>
        <w:category>
          <w:name w:val="General"/>
          <w:gallery w:val="placeholder"/>
        </w:category>
        <w:types>
          <w:type w:val="bbPlcHdr"/>
        </w:types>
        <w:behaviors>
          <w:behavior w:val="content"/>
        </w:behaviors>
        <w:guid w:val="{DD80DC02-0291-498A-9CE8-53DC5B51C297}"/>
      </w:docPartPr>
      <w:docPartBody>
        <w:p w:rsidR="00D17E20" w:rsidRDefault="005F598A" w:rsidP="005F598A">
          <w:pPr>
            <w:pStyle w:val="AE921A6EF3B146D5B6A4B5586E442F89"/>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412C89"/>
    <w:rsid w:val="005242A7"/>
    <w:rsid w:val="005F598A"/>
    <w:rsid w:val="00A93A48"/>
    <w:rsid w:val="00D17E20"/>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598A"/>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 w:type="paragraph" w:customStyle="1" w:styleId="0C3399C4E1B64439A3088B3394FBC4D3">
    <w:name w:val="0C3399C4E1B64439A3088B3394FBC4D3"/>
    <w:rsid w:val="005F598A"/>
  </w:style>
  <w:style w:type="paragraph" w:customStyle="1" w:styleId="424BA86B3C1641229708953A89467300">
    <w:name w:val="424BA86B3C1641229708953A89467300"/>
    <w:rsid w:val="005F598A"/>
  </w:style>
  <w:style w:type="paragraph" w:customStyle="1" w:styleId="FFD16ECE44384203B170E0382D80A77F">
    <w:name w:val="FFD16ECE44384203B170E0382D80A77F"/>
    <w:rsid w:val="005F598A"/>
  </w:style>
  <w:style w:type="paragraph" w:customStyle="1" w:styleId="B406A31E038447F0B19B7D6FAC5A1320">
    <w:name w:val="B406A31E038447F0B19B7D6FAC5A1320"/>
    <w:rsid w:val="005F598A"/>
  </w:style>
  <w:style w:type="paragraph" w:customStyle="1" w:styleId="7B069771C43C473CBFDAB54664BC8BF3">
    <w:name w:val="7B069771C43C473CBFDAB54664BC8BF3"/>
    <w:rsid w:val="005F598A"/>
  </w:style>
  <w:style w:type="paragraph" w:customStyle="1" w:styleId="AE921A6EF3B146D5B6A4B5586E442F89">
    <w:name w:val="AE921A6EF3B146D5B6A4B5586E442F89"/>
    <w:rsid w:val="005F59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269F82-EDB1-4BF8-BFE7-10CBA180C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Jenny Dormer</cp:lastModifiedBy>
  <cp:revision>2</cp:revision>
  <cp:lastPrinted>2016-05-26T11:20:00Z</cp:lastPrinted>
  <dcterms:created xsi:type="dcterms:W3CDTF">2021-02-10T11:26:00Z</dcterms:created>
  <dcterms:modified xsi:type="dcterms:W3CDTF">2021-02-10T11:26:00Z</dcterms:modified>
</cp:coreProperties>
</file>